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38419" w14:textId="77777777" w:rsidR="00B9347F" w:rsidRPr="005951C2" w:rsidRDefault="00B9347F" w:rsidP="00B9347F">
      <w:pPr>
        <w:spacing w:after="0"/>
        <w:jc w:val="center"/>
        <w:rPr>
          <w:rFonts w:cstheme="minorHAnsi"/>
          <w:b/>
          <w:sz w:val="36"/>
          <w:szCs w:val="36"/>
        </w:rPr>
      </w:pPr>
      <w:bookmarkStart w:id="0" w:name="_Hlk74951451"/>
      <w:bookmarkStart w:id="1" w:name="_GoBack"/>
      <w:bookmarkEnd w:id="1"/>
      <w:r w:rsidRPr="005951C2">
        <w:rPr>
          <w:rFonts w:cstheme="minorHAnsi"/>
          <w:b/>
          <w:sz w:val="36"/>
          <w:szCs w:val="36"/>
        </w:rPr>
        <w:t>Md. Mahbubur Rahman</w:t>
      </w:r>
    </w:p>
    <w:p w14:paraId="090F8E46" w14:textId="77777777" w:rsidR="00B9347F" w:rsidRPr="005951C2" w:rsidRDefault="00B9347F" w:rsidP="00B9347F">
      <w:pPr>
        <w:spacing w:after="0"/>
        <w:jc w:val="center"/>
        <w:rPr>
          <w:rFonts w:cstheme="minorHAnsi"/>
          <w:u w:val="single"/>
        </w:rPr>
      </w:pPr>
      <w:r>
        <w:rPr>
          <w:rFonts w:cstheme="minorHAnsi"/>
          <w:u w:val="single"/>
        </w:rPr>
        <w:t xml:space="preserve">Email: </w:t>
      </w:r>
      <w:r w:rsidRPr="005951C2">
        <w:rPr>
          <w:rFonts w:cstheme="minorHAnsi"/>
          <w:u w:val="single"/>
        </w:rPr>
        <w:t>mahbubasr091@gmail.com</w:t>
      </w:r>
    </w:p>
    <w:p w14:paraId="34D1C914" w14:textId="746C199A" w:rsidR="00B9347F" w:rsidRPr="005951C2" w:rsidRDefault="00B9347F" w:rsidP="00B9347F">
      <w:pPr>
        <w:spacing w:after="0"/>
        <w:jc w:val="center"/>
        <w:rPr>
          <w:rFonts w:cstheme="minorHAnsi"/>
          <w:u w:val="single"/>
        </w:rPr>
      </w:pPr>
      <w:r>
        <w:rPr>
          <w:rFonts w:cstheme="minorHAnsi"/>
          <w:u w:val="single"/>
        </w:rPr>
        <w:t xml:space="preserve">Contact: </w:t>
      </w:r>
      <w:r w:rsidRPr="005951C2">
        <w:rPr>
          <w:rFonts w:cstheme="minorHAnsi"/>
          <w:u w:val="single"/>
        </w:rPr>
        <w:t>+88-01915</w:t>
      </w:r>
      <w:r>
        <w:rPr>
          <w:rFonts w:cstheme="minorHAnsi"/>
          <w:u w:val="single"/>
        </w:rPr>
        <w:t>-</w:t>
      </w:r>
      <w:r w:rsidRPr="005951C2">
        <w:rPr>
          <w:rFonts w:cstheme="minorHAnsi"/>
          <w:u w:val="single"/>
        </w:rPr>
        <w:t>628068</w:t>
      </w:r>
    </w:p>
    <w:bookmarkEnd w:id="0"/>
    <w:p w14:paraId="77DD2F8B" w14:textId="77777777" w:rsidR="00B9347F" w:rsidRDefault="00B9347F" w:rsidP="00B9347F">
      <w:pPr>
        <w:rPr>
          <w:b/>
          <w:sz w:val="24"/>
          <w:szCs w:val="24"/>
        </w:rPr>
      </w:pPr>
    </w:p>
    <w:p w14:paraId="3D42F6FC" w14:textId="72887429" w:rsidR="00B9347F" w:rsidRDefault="00B9347F" w:rsidP="00B9347F">
      <w:pPr>
        <w:rPr>
          <w:b/>
          <w:sz w:val="24"/>
          <w:szCs w:val="24"/>
        </w:rPr>
      </w:pPr>
      <w:bookmarkStart w:id="2" w:name="_Hlk74951467"/>
      <w:r w:rsidRPr="005951C2">
        <w:rPr>
          <w:b/>
          <w:sz w:val="24"/>
          <w:szCs w:val="24"/>
        </w:rPr>
        <w:t>PROFILE SUMMARY</w:t>
      </w:r>
      <w:r>
        <w:rPr>
          <w:b/>
          <w:sz w:val="24"/>
          <w:szCs w:val="24"/>
        </w:rPr>
        <w:t>:</w:t>
      </w:r>
    </w:p>
    <w:p w14:paraId="4D09F790" w14:textId="7C71928B" w:rsidR="00B9347F" w:rsidRPr="00D32D9F" w:rsidRDefault="00B9347F" w:rsidP="00B9347F">
      <w:pPr>
        <w:pStyle w:val="ListParagraph"/>
        <w:numPr>
          <w:ilvl w:val="0"/>
          <w:numId w:val="1"/>
        </w:numPr>
        <w:rPr>
          <w:rFonts w:cstheme="minorHAnsi"/>
        </w:rPr>
      </w:pPr>
      <w:r w:rsidRPr="00964B00">
        <w:rPr>
          <w:rFonts w:cstheme="minorHAnsi"/>
        </w:rPr>
        <w:t>6+ years experience in QA both manual as well as automation with the intent of improving software</w:t>
      </w:r>
      <w:r w:rsidR="007F6936">
        <w:rPr>
          <w:rFonts w:cstheme="minorHAnsi"/>
        </w:rPr>
        <w:t xml:space="preserve"> </w:t>
      </w:r>
      <w:r w:rsidRPr="00964B00">
        <w:rPr>
          <w:rFonts w:cstheme="minorHAnsi"/>
        </w:rPr>
        <w:t>quality, exceeding client expectations and implementing process improvement methods.</w:t>
      </w:r>
    </w:p>
    <w:p w14:paraId="126B3D3C" w14:textId="14ACD206" w:rsidR="00B9347F" w:rsidRPr="00964B00" w:rsidRDefault="00B9347F" w:rsidP="00B9347F">
      <w:pPr>
        <w:pStyle w:val="ListParagraph"/>
        <w:numPr>
          <w:ilvl w:val="0"/>
          <w:numId w:val="1"/>
        </w:numPr>
        <w:rPr>
          <w:rFonts w:cstheme="minorHAnsi"/>
        </w:rPr>
      </w:pPr>
      <w:r w:rsidRPr="00964B00">
        <w:rPr>
          <w:rFonts w:cstheme="minorHAnsi"/>
        </w:rPr>
        <w:t>To work in a globally competitive environment on challenging assignments that shall yield the twin benefits of job satisfaction and steady</w:t>
      </w:r>
      <w:r w:rsidR="003149AF">
        <w:rPr>
          <w:rFonts w:cstheme="minorHAnsi"/>
        </w:rPr>
        <w:t>-</w:t>
      </w:r>
      <w:r w:rsidRPr="00964B00">
        <w:rPr>
          <w:rFonts w:cstheme="minorHAnsi"/>
        </w:rPr>
        <w:t xml:space="preserve">paced professional growth. </w:t>
      </w:r>
    </w:p>
    <w:p w14:paraId="3718EC2E" w14:textId="77777777" w:rsidR="00B9347F" w:rsidRPr="00964B00" w:rsidRDefault="00B9347F" w:rsidP="00B9347F">
      <w:pPr>
        <w:pStyle w:val="ListParagraph"/>
        <w:numPr>
          <w:ilvl w:val="0"/>
          <w:numId w:val="1"/>
        </w:numPr>
        <w:rPr>
          <w:rFonts w:cstheme="minorHAnsi"/>
        </w:rPr>
      </w:pPr>
      <w:r w:rsidRPr="00964B00">
        <w:rPr>
          <w:rFonts w:cstheme="minorHAnsi"/>
        </w:rPr>
        <w:t>To venture a challenging career and enforce myself to ameliorate and upgrade my knowledge in the field of Information Technology.</w:t>
      </w:r>
    </w:p>
    <w:p w14:paraId="52298231" w14:textId="21BA8E03" w:rsidR="00B9347F" w:rsidRPr="00964B00" w:rsidRDefault="00B9347F" w:rsidP="00B9347F">
      <w:pPr>
        <w:pStyle w:val="ListParagraph"/>
        <w:numPr>
          <w:ilvl w:val="0"/>
          <w:numId w:val="1"/>
        </w:numPr>
        <w:rPr>
          <w:rFonts w:cstheme="minorHAnsi"/>
        </w:rPr>
      </w:pPr>
      <w:r w:rsidRPr="00964B00">
        <w:rPr>
          <w:rFonts w:cstheme="minorHAnsi"/>
        </w:rPr>
        <w:t xml:space="preserve">An accomplished QA Tester with extensive experience in Project management, </w:t>
      </w:r>
      <w:r w:rsidR="007F6936">
        <w:rPr>
          <w:rFonts w:cstheme="minorHAnsi"/>
        </w:rPr>
        <w:t>B</w:t>
      </w:r>
      <w:r w:rsidRPr="00964B00">
        <w:rPr>
          <w:rFonts w:cstheme="minorHAnsi"/>
        </w:rPr>
        <w:t>usiness analysis, requirements definition, software testing and quality assurance.</w:t>
      </w:r>
    </w:p>
    <w:p w14:paraId="1D7477B5" w14:textId="77777777" w:rsidR="00B9347F" w:rsidRPr="00964B00" w:rsidRDefault="00B9347F" w:rsidP="00B9347F">
      <w:pPr>
        <w:pStyle w:val="ListParagraph"/>
        <w:numPr>
          <w:ilvl w:val="0"/>
          <w:numId w:val="1"/>
        </w:numPr>
        <w:rPr>
          <w:rFonts w:cstheme="minorHAnsi"/>
        </w:rPr>
      </w:pPr>
      <w:r w:rsidRPr="00964B00">
        <w:rPr>
          <w:rFonts w:cstheme="minorHAnsi"/>
        </w:rPr>
        <w:t>Strong Test Management capability to ensure quality and timely delivery with optimum resource utilization.</w:t>
      </w:r>
    </w:p>
    <w:p w14:paraId="18210F6E" w14:textId="77777777" w:rsidR="00B9347F" w:rsidRPr="00964B00" w:rsidRDefault="00B9347F" w:rsidP="00B9347F">
      <w:pPr>
        <w:pStyle w:val="ListParagraph"/>
        <w:numPr>
          <w:ilvl w:val="0"/>
          <w:numId w:val="1"/>
        </w:numPr>
        <w:rPr>
          <w:rFonts w:cstheme="minorHAnsi"/>
        </w:rPr>
      </w:pPr>
      <w:r w:rsidRPr="00964B00">
        <w:rPr>
          <w:rFonts w:cstheme="minorHAnsi"/>
        </w:rPr>
        <w:t>Knowledge of complete Software Test Life Cycle and Agile testing with expertise in various testing methodologies and quality assurance techniques.</w:t>
      </w:r>
    </w:p>
    <w:p w14:paraId="4759BD09" w14:textId="77777777" w:rsidR="00B9347F" w:rsidRPr="00964B00" w:rsidRDefault="00B9347F" w:rsidP="00B9347F">
      <w:pPr>
        <w:pStyle w:val="ListParagraph"/>
        <w:numPr>
          <w:ilvl w:val="0"/>
          <w:numId w:val="1"/>
        </w:numPr>
        <w:rPr>
          <w:rFonts w:cstheme="minorHAnsi"/>
        </w:rPr>
      </w:pPr>
      <w:r w:rsidRPr="00964B00">
        <w:rPr>
          <w:rFonts w:cstheme="minorHAnsi"/>
        </w:rPr>
        <w:t>Well versed in designing Test Strategy, Test Plan, Test Set creation, review and execution with reporting to all management levels.</w:t>
      </w:r>
    </w:p>
    <w:p w14:paraId="58B5E673" w14:textId="77777777" w:rsidR="00B9347F" w:rsidRPr="00964B00" w:rsidRDefault="00B9347F" w:rsidP="00B9347F">
      <w:pPr>
        <w:pStyle w:val="ListParagraph"/>
        <w:numPr>
          <w:ilvl w:val="0"/>
          <w:numId w:val="1"/>
        </w:numPr>
        <w:rPr>
          <w:rFonts w:cstheme="minorHAnsi"/>
        </w:rPr>
      </w:pPr>
      <w:r w:rsidRPr="00964B00">
        <w:rPr>
          <w:rFonts w:cstheme="minorHAnsi"/>
        </w:rPr>
        <w:t>Involved in Documenting the test cases, test scripts, pre-test conditions, input data, actual data and expected results for system integration testing.</w:t>
      </w:r>
    </w:p>
    <w:p w14:paraId="55569DFF" w14:textId="77777777" w:rsidR="00B9347F" w:rsidRPr="00964B00" w:rsidRDefault="00B9347F" w:rsidP="00B9347F">
      <w:pPr>
        <w:pStyle w:val="ListParagraph"/>
        <w:numPr>
          <w:ilvl w:val="0"/>
          <w:numId w:val="1"/>
        </w:numPr>
        <w:rPr>
          <w:rFonts w:cstheme="minorHAnsi"/>
        </w:rPr>
      </w:pPr>
      <w:r w:rsidRPr="00964B00">
        <w:rPr>
          <w:rFonts w:cstheme="minorHAnsi"/>
        </w:rPr>
        <w:t>Heavily involved in Performing Web based testing, Ad-hoc, Functional, Unit, Integration, Regression, End to End, System integration SIT and User acceptance UAT ,Smoke Testing/Build Acceptance testing, Black box, White Box in Client Server, Multi-tier, Web-based and Desktop Application environments</w:t>
      </w:r>
    </w:p>
    <w:p w14:paraId="76F81FC4" w14:textId="77777777" w:rsidR="00B9347F" w:rsidRPr="00964B00" w:rsidRDefault="00B9347F" w:rsidP="00B9347F">
      <w:pPr>
        <w:pStyle w:val="ListParagraph"/>
        <w:numPr>
          <w:ilvl w:val="0"/>
          <w:numId w:val="1"/>
        </w:numPr>
        <w:rPr>
          <w:rFonts w:cstheme="minorHAnsi"/>
        </w:rPr>
      </w:pPr>
      <w:r w:rsidRPr="00964B00">
        <w:rPr>
          <w:rFonts w:cstheme="minorHAnsi"/>
        </w:rPr>
        <w:t>Actively involved in manual testing of Delphi project based on In-vehicle infotainment systems.</w:t>
      </w:r>
    </w:p>
    <w:p w14:paraId="27E7A421" w14:textId="77777777" w:rsidR="00B9347F" w:rsidRPr="00964B00" w:rsidRDefault="00B9347F" w:rsidP="00B9347F">
      <w:pPr>
        <w:pStyle w:val="ListParagraph"/>
        <w:numPr>
          <w:ilvl w:val="0"/>
          <w:numId w:val="1"/>
        </w:numPr>
        <w:rPr>
          <w:rFonts w:cstheme="minorHAnsi"/>
        </w:rPr>
      </w:pPr>
      <w:r w:rsidRPr="00964B00">
        <w:rPr>
          <w:rFonts w:cstheme="minorHAnsi"/>
        </w:rPr>
        <w:t>Skilled in preparing Business Requirement Document BRD , defining project plans, writing system requirement specifications and delivering project/status reports.</w:t>
      </w:r>
    </w:p>
    <w:p w14:paraId="7C905EA0" w14:textId="77777777" w:rsidR="00B9347F" w:rsidRPr="00964B00" w:rsidRDefault="00B9347F" w:rsidP="00B9347F">
      <w:pPr>
        <w:pStyle w:val="ListParagraph"/>
        <w:numPr>
          <w:ilvl w:val="0"/>
          <w:numId w:val="1"/>
        </w:numPr>
        <w:rPr>
          <w:rFonts w:cstheme="minorHAnsi"/>
        </w:rPr>
      </w:pPr>
      <w:r w:rsidRPr="00964B00">
        <w:rPr>
          <w:rFonts w:cstheme="minorHAnsi"/>
        </w:rPr>
        <w:t>Expert at analyzing, designing and reengineering systems applications and designing business process.</w:t>
      </w:r>
    </w:p>
    <w:p w14:paraId="498B1BC2" w14:textId="77777777" w:rsidR="00B9347F" w:rsidRPr="00964B00" w:rsidRDefault="00B9347F" w:rsidP="00B9347F">
      <w:pPr>
        <w:pStyle w:val="ListParagraph"/>
        <w:numPr>
          <w:ilvl w:val="0"/>
          <w:numId w:val="1"/>
        </w:numPr>
        <w:rPr>
          <w:rFonts w:cstheme="minorHAnsi"/>
        </w:rPr>
      </w:pPr>
      <w:r w:rsidRPr="00964B00">
        <w:rPr>
          <w:rFonts w:cstheme="minorHAnsi"/>
        </w:rPr>
        <w:t>Good team player and proactively helped team mates in problem analysis and implementation.</w:t>
      </w:r>
    </w:p>
    <w:p w14:paraId="78B4B039" w14:textId="77777777" w:rsidR="00B9347F" w:rsidRPr="00964B00" w:rsidRDefault="00B9347F" w:rsidP="00B9347F">
      <w:pPr>
        <w:pStyle w:val="ListParagraph"/>
        <w:numPr>
          <w:ilvl w:val="0"/>
          <w:numId w:val="1"/>
        </w:numPr>
        <w:rPr>
          <w:rFonts w:cstheme="minorHAnsi"/>
        </w:rPr>
      </w:pPr>
      <w:r w:rsidRPr="00964B00">
        <w:rPr>
          <w:rFonts w:cstheme="minorHAnsi"/>
        </w:rPr>
        <w:t>Log, track, and verify resolution of software and specification defects along with documenting all phases of QA process.</w:t>
      </w:r>
    </w:p>
    <w:p w14:paraId="46D9773D" w14:textId="77777777" w:rsidR="00B9347F" w:rsidRPr="00964B00" w:rsidRDefault="00B9347F" w:rsidP="00B9347F">
      <w:pPr>
        <w:pStyle w:val="ListParagraph"/>
        <w:numPr>
          <w:ilvl w:val="0"/>
          <w:numId w:val="1"/>
        </w:numPr>
        <w:rPr>
          <w:rFonts w:cstheme="minorHAnsi"/>
        </w:rPr>
      </w:pPr>
      <w:r w:rsidRPr="00964B00">
        <w:rPr>
          <w:rFonts w:cstheme="minorHAnsi"/>
        </w:rPr>
        <w:t>Used Reporting tool JIRA and Bitbucket For Defect Tracking and Management.</w:t>
      </w:r>
    </w:p>
    <w:bookmarkEnd w:id="2"/>
    <w:p w14:paraId="1FC034CE" w14:textId="52300183" w:rsidR="00B9347F" w:rsidRDefault="00B9347F" w:rsidP="00B9347F">
      <w:pPr>
        <w:rPr>
          <w:rFonts w:cstheme="minorHAnsi"/>
          <w:b/>
        </w:rPr>
      </w:pPr>
      <w:r w:rsidRPr="00964B00">
        <w:rPr>
          <w:rFonts w:cstheme="minorHAnsi"/>
          <w:b/>
        </w:rPr>
        <w:t>Skills Summary</w:t>
      </w:r>
      <w:r>
        <w:rPr>
          <w:rFonts w:cstheme="minorHAnsi"/>
          <w:b/>
        </w:rPr>
        <w:t>:</w:t>
      </w:r>
    </w:p>
    <w:tbl>
      <w:tblPr>
        <w:tblStyle w:val="TableGrid"/>
        <w:tblW w:w="9827" w:type="dxa"/>
        <w:tblLook w:val="04A0" w:firstRow="1" w:lastRow="0" w:firstColumn="1" w:lastColumn="0" w:noHBand="0" w:noVBand="1"/>
      </w:tblPr>
      <w:tblGrid>
        <w:gridCol w:w="2965"/>
        <w:gridCol w:w="3330"/>
        <w:gridCol w:w="3532"/>
      </w:tblGrid>
      <w:tr w:rsidR="00B9347F" w14:paraId="1002BB0A" w14:textId="77777777" w:rsidTr="00480C18">
        <w:tc>
          <w:tcPr>
            <w:tcW w:w="2965" w:type="dxa"/>
          </w:tcPr>
          <w:p w14:paraId="2BB68DEA" w14:textId="77777777" w:rsidR="00B9347F" w:rsidRDefault="00B9347F" w:rsidP="00480C18">
            <w:pPr>
              <w:rPr>
                <w:rFonts w:cstheme="minorHAnsi"/>
                <w:b/>
              </w:rPr>
            </w:pPr>
            <w:r>
              <w:t>SQA Testing &amp; Methodologies</w:t>
            </w:r>
          </w:p>
        </w:tc>
        <w:tc>
          <w:tcPr>
            <w:tcW w:w="3330" w:type="dxa"/>
          </w:tcPr>
          <w:p w14:paraId="156F2400" w14:textId="77777777" w:rsidR="00B9347F" w:rsidRDefault="00B9347F" w:rsidP="00480C18">
            <w:pPr>
              <w:rPr>
                <w:rFonts w:cstheme="minorHAnsi"/>
                <w:b/>
              </w:rPr>
            </w:pPr>
            <w:r>
              <w:t>Scripting &amp; Documentation</w:t>
            </w:r>
          </w:p>
        </w:tc>
        <w:tc>
          <w:tcPr>
            <w:tcW w:w="3532" w:type="dxa"/>
          </w:tcPr>
          <w:p w14:paraId="63C4CD3E" w14:textId="77777777" w:rsidR="00B9347F" w:rsidRDefault="00B9347F" w:rsidP="00480C18">
            <w:pPr>
              <w:rPr>
                <w:rFonts w:cstheme="minorHAnsi"/>
                <w:b/>
              </w:rPr>
            </w:pPr>
            <w:r>
              <w:t>Data Interface &amp; Migration Testing</w:t>
            </w:r>
          </w:p>
        </w:tc>
      </w:tr>
      <w:tr w:rsidR="00B9347F" w14:paraId="12B458C0" w14:textId="77777777" w:rsidTr="00480C18">
        <w:tc>
          <w:tcPr>
            <w:tcW w:w="2965" w:type="dxa"/>
          </w:tcPr>
          <w:p w14:paraId="53CE173E" w14:textId="77777777" w:rsidR="00B9347F" w:rsidRDefault="00B9347F" w:rsidP="00480C18">
            <w:pPr>
              <w:rPr>
                <w:rFonts w:cstheme="minorHAnsi"/>
                <w:b/>
              </w:rPr>
            </w:pPr>
            <w:r>
              <w:t>Test Plans, Cases &amp; Processes</w:t>
            </w:r>
          </w:p>
        </w:tc>
        <w:tc>
          <w:tcPr>
            <w:tcW w:w="3330" w:type="dxa"/>
          </w:tcPr>
          <w:p w14:paraId="245E9099" w14:textId="77777777" w:rsidR="00B9347F" w:rsidRDefault="00B9347F" w:rsidP="00480C18">
            <w:pPr>
              <w:rPr>
                <w:rFonts w:cstheme="minorHAnsi"/>
                <w:b/>
              </w:rPr>
            </w:pPr>
            <w:r>
              <w:t>Regression &amp; Negative Testing</w:t>
            </w:r>
          </w:p>
        </w:tc>
        <w:tc>
          <w:tcPr>
            <w:tcW w:w="3532" w:type="dxa"/>
          </w:tcPr>
          <w:p w14:paraId="5ADE06B6" w14:textId="77777777" w:rsidR="00B9347F" w:rsidRDefault="00B9347F" w:rsidP="00480C18">
            <w:pPr>
              <w:rPr>
                <w:rFonts w:cstheme="minorHAnsi"/>
                <w:b/>
              </w:rPr>
            </w:pPr>
            <w:r>
              <w:t>Performance/Load/Stress Testing</w:t>
            </w:r>
          </w:p>
        </w:tc>
      </w:tr>
      <w:tr w:rsidR="00B9347F" w14:paraId="5C7EABDA" w14:textId="77777777" w:rsidTr="00480C18">
        <w:tc>
          <w:tcPr>
            <w:tcW w:w="2965" w:type="dxa"/>
          </w:tcPr>
          <w:p w14:paraId="2BBD6F0E" w14:textId="77777777" w:rsidR="00B9347F" w:rsidRDefault="00B9347F" w:rsidP="00480C18">
            <w:pPr>
              <w:rPr>
                <w:rFonts w:cstheme="minorHAnsi"/>
                <w:b/>
              </w:rPr>
            </w:pPr>
            <w:r>
              <w:t>Functional Requirements</w:t>
            </w:r>
          </w:p>
        </w:tc>
        <w:tc>
          <w:tcPr>
            <w:tcW w:w="3330" w:type="dxa"/>
          </w:tcPr>
          <w:p w14:paraId="1D5A337F" w14:textId="77777777" w:rsidR="00B9347F" w:rsidRDefault="00B9347F" w:rsidP="00480C18">
            <w:pPr>
              <w:rPr>
                <w:rFonts w:cstheme="minorHAnsi"/>
                <w:b/>
              </w:rPr>
            </w:pPr>
            <w:r>
              <w:t>UI &amp; Compatibility Testing</w:t>
            </w:r>
          </w:p>
        </w:tc>
        <w:tc>
          <w:tcPr>
            <w:tcW w:w="3532" w:type="dxa"/>
          </w:tcPr>
          <w:p w14:paraId="28764696" w14:textId="77777777" w:rsidR="00B9347F" w:rsidRDefault="00B9347F" w:rsidP="00480C18">
            <w:pPr>
              <w:rPr>
                <w:rFonts w:cstheme="minorHAnsi"/>
                <w:b/>
              </w:rPr>
            </w:pPr>
            <w:r>
              <w:t>QA &amp; QC Standards</w:t>
            </w:r>
          </w:p>
        </w:tc>
      </w:tr>
      <w:tr w:rsidR="00B9347F" w14:paraId="4CA4DD79" w14:textId="77777777" w:rsidTr="00480C18">
        <w:tc>
          <w:tcPr>
            <w:tcW w:w="2965" w:type="dxa"/>
          </w:tcPr>
          <w:p w14:paraId="0293AF5A" w14:textId="77777777" w:rsidR="00B9347F" w:rsidRDefault="00B9347F" w:rsidP="00480C18">
            <w:r>
              <w:t>Testing Automation</w:t>
            </w:r>
          </w:p>
        </w:tc>
        <w:tc>
          <w:tcPr>
            <w:tcW w:w="3330" w:type="dxa"/>
          </w:tcPr>
          <w:p w14:paraId="76BACB69" w14:textId="77777777" w:rsidR="00B9347F" w:rsidRDefault="00B9347F" w:rsidP="00480C18">
            <w:r>
              <w:t>Defect/Bug Tracking</w:t>
            </w:r>
          </w:p>
        </w:tc>
        <w:tc>
          <w:tcPr>
            <w:tcW w:w="3532" w:type="dxa"/>
          </w:tcPr>
          <w:p w14:paraId="771A726E" w14:textId="77777777" w:rsidR="00B9347F" w:rsidRDefault="00B9347F" w:rsidP="00480C18">
            <w:r>
              <w:t>Test Strategies &amp; Coverages</w:t>
            </w:r>
          </w:p>
        </w:tc>
      </w:tr>
    </w:tbl>
    <w:p w14:paraId="4DC60F90" w14:textId="77777777" w:rsidR="00B9347F" w:rsidRDefault="00B9347F" w:rsidP="00B9347F">
      <w:pPr>
        <w:spacing w:after="0"/>
        <w:jc w:val="center"/>
        <w:rPr>
          <w:b/>
          <w:sz w:val="30"/>
          <w:szCs w:val="30"/>
          <w:u w:val="thick"/>
        </w:rPr>
      </w:pPr>
      <w:bookmarkStart w:id="3" w:name="_Hlk74951728"/>
      <w:r w:rsidRPr="005951C2">
        <w:rPr>
          <w:b/>
          <w:sz w:val="30"/>
          <w:szCs w:val="30"/>
          <w:u w:val="thick"/>
        </w:rPr>
        <w:lastRenderedPageBreak/>
        <w:t>PROFESSIONAL EXPERIENCE</w:t>
      </w:r>
    </w:p>
    <w:bookmarkEnd w:id="3"/>
    <w:p w14:paraId="424FD4DD" w14:textId="77777777" w:rsidR="00B9347F" w:rsidRPr="005951C2" w:rsidRDefault="00B9347F" w:rsidP="00B9347F">
      <w:pPr>
        <w:spacing w:after="0"/>
        <w:jc w:val="center"/>
        <w:rPr>
          <w:b/>
          <w:sz w:val="30"/>
          <w:szCs w:val="30"/>
          <w:u w:val="thick"/>
        </w:rPr>
      </w:pPr>
    </w:p>
    <w:p w14:paraId="0BA5FC0E" w14:textId="77777777" w:rsidR="00B9347F" w:rsidRDefault="00B9347F" w:rsidP="00B9347F">
      <w:pPr>
        <w:spacing w:after="0"/>
        <w:jc w:val="center"/>
        <w:rPr>
          <w:b/>
          <w:sz w:val="30"/>
          <w:szCs w:val="30"/>
        </w:rPr>
      </w:pP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5"/>
        <w:gridCol w:w="2790"/>
        <w:gridCol w:w="3410"/>
      </w:tblGrid>
      <w:tr w:rsidR="00B9347F" w14:paraId="247A7232" w14:textId="77777777" w:rsidTr="00480C18">
        <w:tc>
          <w:tcPr>
            <w:tcW w:w="3155" w:type="dxa"/>
          </w:tcPr>
          <w:p w14:paraId="79C3496C" w14:textId="77777777" w:rsidR="00B9347F" w:rsidRPr="005951C2" w:rsidRDefault="00B9347F" w:rsidP="00480C18">
            <w:pPr>
              <w:jc w:val="center"/>
              <w:rPr>
                <w:b/>
                <w:sz w:val="24"/>
                <w:szCs w:val="24"/>
              </w:rPr>
            </w:pPr>
            <w:bookmarkStart w:id="4" w:name="_Hlk74951739"/>
          </w:p>
          <w:p w14:paraId="53E4B81B" w14:textId="77777777" w:rsidR="00B9347F" w:rsidRPr="005951C2" w:rsidRDefault="00B9347F" w:rsidP="00480C18">
            <w:pPr>
              <w:jc w:val="center"/>
              <w:rPr>
                <w:b/>
                <w:sz w:val="24"/>
                <w:szCs w:val="24"/>
              </w:rPr>
            </w:pPr>
          </w:p>
          <w:p w14:paraId="0877D807" w14:textId="77777777" w:rsidR="00B9347F" w:rsidRPr="005951C2" w:rsidRDefault="00B9347F" w:rsidP="00480C18">
            <w:pPr>
              <w:rPr>
                <w:b/>
                <w:sz w:val="24"/>
                <w:szCs w:val="24"/>
              </w:rPr>
            </w:pPr>
          </w:p>
        </w:tc>
        <w:tc>
          <w:tcPr>
            <w:tcW w:w="2790" w:type="dxa"/>
            <w:vMerge w:val="restart"/>
          </w:tcPr>
          <w:p w14:paraId="78A72D73" w14:textId="77777777" w:rsidR="00B9347F" w:rsidRPr="005951C2" w:rsidRDefault="00B9347F" w:rsidP="00480C18">
            <w:pPr>
              <w:jc w:val="center"/>
              <w:rPr>
                <w:b/>
                <w:sz w:val="24"/>
                <w:szCs w:val="24"/>
              </w:rPr>
            </w:pPr>
          </w:p>
          <w:p w14:paraId="40879BB9" w14:textId="77777777" w:rsidR="00B9347F" w:rsidRPr="005951C2" w:rsidRDefault="00B9347F" w:rsidP="00480C18">
            <w:pPr>
              <w:jc w:val="center"/>
              <w:rPr>
                <w:b/>
                <w:sz w:val="24"/>
                <w:szCs w:val="24"/>
              </w:rPr>
            </w:pPr>
          </w:p>
          <w:p w14:paraId="2D6DE74B" w14:textId="15861471" w:rsidR="00B9347F" w:rsidRPr="005951C2" w:rsidRDefault="00B9347F" w:rsidP="00480C18">
            <w:pPr>
              <w:jc w:val="center"/>
              <w:rPr>
                <w:b/>
                <w:sz w:val="24"/>
                <w:szCs w:val="24"/>
              </w:rPr>
            </w:pPr>
            <w:r w:rsidRPr="005951C2">
              <w:rPr>
                <w:b/>
                <w:sz w:val="24"/>
                <w:szCs w:val="24"/>
              </w:rPr>
              <w:t>Jan 2021 – Present</w:t>
            </w:r>
          </w:p>
        </w:tc>
        <w:tc>
          <w:tcPr>
            <w:tcW w:w="3410" w:type="dxa"/>
            <w:vMerge w:val="restart"/>
          </w:tcPr>
          <w:p w14:paraId="6C4EEEFA" w14:textId="77777777" w:rsidR="00B9347F" w:rsidRPr="00B33D85" w:rsidRDefault="00B9347F" w:rsidP="00480C18">
            <w:pPr>
              <w:widowControl w:val="0"/>
              <w:autoSpaceDE w:val="0"/>
              <w:autoSpaceDN w:val="0"/>
              <w:spacing w:before="92"/>
              <w:ind w:right="99"/>
              <w:jc w:val="center"/>
              <w:rPr>
                <w:b/>
              </w:rPr>
            </w:pPr>
            <w:r w:rsidRPr="00B33D85">
              <w:rPr>
                <w:b/>
              </w:rPr>
              <w:t>Global iTech Solutions Inc.</w:t>
            </w:r>
          </w:p>
          <w:p w14:paraId="2B32D8A5" w14:textId="77777777" w:rsidR="00B9347F" w:rsidRPr="00B33D85" w:rsidRDefault="00B9347F" w:rsidP="00480C18">
            <w:pPr>
              <w:widowControl w:val="0"/>
              <w:autoSpaceDE w:val="0"/>
              <w:autoSpaceDN w:val="0"/>
              <w:spacing w:before="92"/>
              <w:ind w:left="622" w:right="99" w:hanging="503"/>
              <w:jc w:val="center"/>
              <w:rPr>
                <w:b/>
              </w:rPr>
            </w:pPr>
            <w:r w:rsidRPr="00B33D85">
              <w:rPr>
                <w:b/>
              </w:rPr>
              <w:t>Hollis, United States</w:t>
            </w:r>
          </w:p>
          <w:p w14:paraId="58ADF41A" w14:textId="77777777" w:rsidR="00B9347F" w:rsidRPr="005951C2" w:rsidRDefault="00B9347F" w:rsidP="00480C18">
            <w:pPr>
              <w:widowControl w:val="0"/>
              <w:autoSpaceDE w:val="0"/>
              <w:autoSpaceDN w:val="0"/>
              <w:spacing w:before="92"/>
              <w:ind w:left="622" w:right="99" w:hanging="503"/>
              <w:jc w:val="center"/>
              <w:rPr>
                <w:b/>
                <w:sz w:val="24"/>
                <w:szCs w:val="24"/>
              </w:rPr>
            </w:pPr>
            <w:r w:rsidRPr="00B33D85">
              <w:rPr>
                <w:b/>
              </w:rPr>
              <w:t>QA Automation Engineer</w:t>
            </w:r>
          </w:p>
        </w:tc>
      </w:tr>
      <w:tr w:rsidR="00B9347F" w14:paraId="32D926BA" w14:textId="77777777" w:rsidTr="00480C18">
        <w:tc>
          <w:tcPr>
            <w:tcW w:w="3155" w:type="dxa"/>
          </w:tcPr>
          <w:p w14:paraId="087BBF76" w14:textId="77777777" w:rsidR="00B9347F" w:rsidRPr="005951C2" w:rsidRDefault="00B9347F" w:rsidP="00480C18">
            <w:pPr>
              <w:rPr>
                <w:b/>
                <w:sz w:val="24"/>
                <w:szCs w:val="24"/>
              </w:rPr>
            </w:pPr>
            <w:r w:rsidRPr="005951C2">
              <w:rPr>
                <w:b/>
                <w:sz w:val="24"/>
                <w:szCs w:val="24"/>
              </w:rPr>
              <w:t>Responsibilities:</w:t>
            </w:r>
          </w:p>
        </w:tc>
        <w:tc>
          <w:tcPr>
            <w:tcW w:w="2790" w:type="dxa"/>
            <w:vMerge/>
          </w:tcPr>
          <w:p w14:paraId="0E6CB670" w14:textId="77777777" w:rsidR="00B9347F" w:rsidRPr="005951C2" w:rsidRDefault="00B9347F" w:rsidP="00480C18">
            <w:pPr>
              <w:jc w:val="center"/>
              <w:rPr>
                <w:b/>
                <w:sz w:val="24"/>
                <w:szCs w:val="24"/>
              </w:rPr>
            </w:pPr>
          </w:p>
        </w:tc>
        <w:tc>
          <w:tcPr>
            <w:tcW w:w="3410" w:type="dxa"/>
            <w:vMerge/>
          </w:tcPr>
          <w:p w14:paraId="7B9F8C60" w14:textId="77777777" w:rsidR="00B9347F" w:rsidRPr="005951C2" w:rsidRDefault="00B9347F" w:rsidP="00480C18">
            <w:pPr>
              <w:widowControl w:val="0"/>
              <w:autoSpaceDE w:val="0"/>
              <w:autoSpaceDN w:val="0"/>
              <w:spacing w:before="92"/>
              <w:ind w:left="622" w:right="99" w:hanging="503"/>
              <w:jc w:val="center"/>
              <w:rPr>
                <w:b/>
                <w:sz w:val="24"/>
                <w:szCs w:val="24"/>
              </w:rPr>
            </w:pPr>
          </w:p>
        </w:tc>
      </w:tr>
    </w:tbl>
    <w:bookmarkEnd w:id="4"/>
    <w:p w14:paraId="4FAF7E1E" w14:textId="77777777" w:rsidR="00B9347F" w:rsidRDefault="00B9347F" w:rsidP="00B9347F">
      <w:pPr>
        <w:spacing w:after="0"/>
      </w:pPr>
      <w:r>
        <w:t>• Hands-on experience in Software Development Life Cycle (SDLC), Software Testing Life Cycle (STLC).</w:t>
      </w:r>
    </w:p>
    <w:p w14:paraId="1A8628DB" w14:textId="77777777" w:rsidR="00B9347F" w:rsidRDefault="00B9347F" w:rsidP="00B9347F">
      <w:pPr>
        <w:spacing w:after="0"/>
      </w:pPr>
      <w:r>
        <w:t>• Hands-on experience with Software Testing on Mobile, Web applications &amp; Web Service (RESTful).</w:t>
      </w:r>
    </w:p>
    <w:p w14:paraId="27DA18E0" w14:textId="77777777" w:rsidR="00B9347F" w:rsidRDefault="00B9347F" w:rsidP="00B9347F">
      <w:pPr>
        <w:spacing w:after="0"/>
      </w:pPr>
      <w:r>
        <w:t>• Hands-on experience in creating and developing Test Plans, Test Cases, Test Scripts, Test Reports, and Defect Reports on Mobile &amp; Web Application for both Manual and Automation tests.</w:t>
      </w:r>
    </w:p>
    <w:p w14:paraId="74F90F81" w14:textId="77777777" w:rsidR="00B9347F" w:rsidRDefault="00B9347F" w:rsidP="00B9347F">
      <w:pPr>
        <w:spacing w:after="0"/>
      </w:pPr>
      <w:r>
        <w:t>•Hands-on experience in Designing, Creating and maintaining a framework for Mobile &amp; web-based applications leveraging Java with Selenium WebDriver, Java binding Oops concept, TestNG, POM (Page Object Model) &amp; Data-driven framework.</w:t>
      </w:r>
    </w:p>
    <w:p w14:paraId="11D4C8AB" w14:textId="77777777" w:rsidR="00B9347F" w:rsidRDefault="00B9347F" w:rsidP="00B9347F">
      <w:pPr>
        <w:spacing w:after="0"/>
      </w:pPr>
      <w:r>
        <w:t>•Hands-on experience in executing Smoke test, Functional Test, Integration Test, and Regression Test suite.</w:t>
      </w:r>
    </w:p>
    <w:p w14:paraId="2B2304E4" w14:textId="77777777" w:rsidR="00B9347F" w:rsidRDefault="00B9347F" w:rsidP="00B9347F">
      <w:pPr>
        <w:spacing w:after="0"/>
      </w:pPr>
      <w:r>
        <w:t>•Hands-on experience in REST API webservice testing using POSTMAN &amp; RestAssured.</w:t>
      </w:r>
    </w:p>
    <w:p w14:paraId="797F5E37" w14:textId="77777777" w:rsidR="00B9347F" w:rsidRDefault="00B9347F" w:rsidP="00B9347F">
      <w:pPr>
        <w:spacing w:after="0"/>
      </w:pPr>
      <w:r>
        <w:t>•Hands-on experience in using Version Control tools like Git, GitHub</w:t>
      </w:r>
    </w:p>
    <w:p w14:paraId="264E5772" w14:textId="29BE3D6F" w:rsidR="00B9347F" w:rsidRPr="005951C2" w:rsidRDefault="00B9347F" w:rsidP="00B9347F">
      <w:pPr>
        <w:spacing w:after="0"/>
      </w:pPr>
      <w:r>
        <w:t xml:space="preserve">•Strong understanding </w:t>
      </w:r>
      <w:r w:rsidR="003149AF">
        <w:t>o</w:t>
      </w:r>
      <w:r>
        <w:t>n STLC from test planning to defect tracking and managing defect life cycle.</w:t>
      </w:r>
      <w:r>
        <w:br/>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9347F" w14:paraId="7074D17C" w14:textId="77777777" w:rsidTr="00480C18">
        <w:trPr>
          <w:jc w:val="center"/>
        </w:trPr>
        <w:tc>
          <w:tcPr>
            <w:tcW w:w="3116" w:type="dxa"/>
          </w:tcPr>
          <w:p w14:paraId="267D86CF" w14:textId="77777777" w:rsidR="00B9347F" w:rsidRPr="005951C2" w:rsidRDefault="00B9347F" w:rsidP="00480C18">
            <w:pPr>
              <w:rPr>
                <w:sz w:val="24"/>
                <w:szCs w:val="24"/>
              </w:rPr>
            </w:pPr>
          </w:p>
        </w:tc>
        <w:tc>
          <w:tcPr>
            <w:tcW w:w="3117" w:type="dxa"/>
            <w:vMerge w:val="restart"/>
          </w:tcPr>
          <w:p w14:paraId="38A9773C" w14:textId="77777777" w:rsidR="00B9347F" w:rsidRPr="005951C2" w:rsidRDefault="00B9347F" w:rsidP="00480C18">
            <w:pPr>
              <w:jc w:val="center"/>
              <w:rPr>
                <w:b/>
                <w:sz w:val="24"/>
                <w:szCs w:val="24"/>
              </w:rPr>
            </w:pPr>
          </w:p>
          <w:p w14:paraId="58500FF0" w14:textId="5CE9292A" w:rsidR="00B9347F" w:rsidRPr="005951C2" w:rsidRDefault="00B9347F" w:rsidP="00480C18">
            <w:pPr>
              <w:jc w:val="center"/>
              <w:rPr>
                <w:b/>
                <w:sz w:val="24"/>
                <w:szCs w:val="24"/>
              </w:rPr>
            </w:pPr>
            <w:r w:rsidRPr="005951C2">
              <w:rPr>
                <w:b/>
                <w:sz w:val="24"/>
                <w:szCs w:val="24"/>
              </w:rPr>
              <w:t>Nov 2018 – Dec</w:t>
            </w:r>
            <w:r w:rsidR="003149AF">
              <w:rPr>
                <w:b/>
                <w:sz w:val="24"/>
                <w:szCs w:val="24"/>
              </w:rPr>
              <w:t xml:space="preserve"> </w:t>
            </w:r>
            <w:r w:rsidRPr="005951C2">
              <w:rPr>
                <w:b/>
                <w:sz w:val="24"/>
                <w:szCs w:val="24"/>
              </w:rPr>
              <w:t>2020</w:t>
            </w:r>
          </w:p>
        </w:tc>
        <w:tc>
          <w:tcPr>
            <w:tcW w:w="3117" w:type="dxa"/>
            <w:vMerge w:val="restart"/>
          </w:tcPr>
          <w:p w14:paraId="12804D8C" w14:textId="77777777" w:rsidR="00B9347F" w:rsidRPr="005951C2" w:rsidRDefault="00B9347F" w:rsidP="00480C18">
            <w:pPr>
              <w:jc w:val="center"/>
              <w:rPr>
                <w:b/>
                <w:sz w:val="24"/>
                <w:szCs w:val="24"/>
              </w:rPr>
            </w:pPr>
            <w:r w:rsidRPr="005951C2">
              <w:rPr>
                <w:b/>
                <w:sz w:val="24"/>
                <w:szCs w:val="24"/>
              </w:rPr>
              <w:t>Softwarepeople</w:t>
            </w:r>
          </w:p>
          <w:p w14:paraId="5F2BA1CA" w14:textId="77777777" w:rsidR="00B9347F" w:rsidRPr="005951C2" w:rsidRDefault="00B9347F" w:rsidP="00480C18">
            <w:pPr>
              <w:jc w:val="center"/>
              <w:rPr>
                <w:b/>
                <w:sz w:val="24"/>
                <w:szCs w:val="24"/>
              </w:rPr>
            </w:pPr>
            <w:r w:rsidRPr="005951C2">
              <w:rPr>
                <w:b/>
                <w:sz w:val="24"/>
                <w:szCs w:val="24"/>
              </w:rPr>
              <w:t>Dhaka, Bangladesh</w:t>
            </w:r>
          </w:p>
          <w:p w14:paraId="27EAA97C" w14:textId="77777777" w:rsidR="00B9347F" w:rsidRPr="005951C2" w:rsidRDefault="00B9347F" w:rsidP="00480C18">
            <w:pPr>
              <w:jc w:val="center"/>
              <w:rPr>
                <w:b/>
                <w:sz w:val="24"/>
                <w:szCs w:val="24"/>
              </w:rPr>
            </w:pPr>
            <w:r w:rsidRPr="005951C2">
              <w:rPr>
                <w:b/>
                <w:sz w:val="24"/>
                <w:szCs w:val="24"/>
              </w:rPr>
              <w:t>QA Automation Engineer</w:t>
            </w:r>
          </w:p>
        </w:tc>
      </w:tr>
      <w:tr w:rsidR="00B9347F" w14:paraId="6639158E" w14:textId="77777777" w:rsidTr="00480C18">
        <w:trPr>
          <w:jc w:val="center"/>
        </w:trPr>
        <w:tc>
          <w:tcPr>
            <w:tcW w:w="3116" w:type="dxa"/>
          </w:tcPr>
          <w:p w14:paraId="4C958146" w14:textId="77777777" w:rsidR="00B9347F" w:rsidRPr="005951C2" w:rsidRDefault="00B9347F" w:rsidP="00480C18">
            <w:pPr>
              <w:rPr>
                <w:b/>
                <w:sz w:val="24"/>
                <w:szCs w:val="24"/>
              </w:rPr>
            </w:pPr>
          </w:p>
          <w:p w14:paraId="1E8D44C1" w14:textId="77777777" w:rsidR="00B9347F" w:rsidRPr="005951C2" w:rsidRDefault="00B9347F" w:rsidP="00480C18">
            <w:pPr>
              <w:rPr>
                <w:sz w:val="24"/>
                <w:szCs w:val="24"/>
              </w:rPr>
            </w:pPr>
            <w:r w:rsidRPr="005951C2">
              <w:rPr>
                <w:b/>
                <w:sz w:val="24"/>
                <w:szCs w:val="24"/>
              </w:rPr>
              <w:t>Responsibilities:</w:t>
            </w:r>
          </w:p>
        </w:tc>
        <w:tc>
          <w:tcPr>
            <w:tcW w:w="3117" w:type="dxa"/>
            <w:vMerge/>
          </w:tcPr>
          <w:p w14:paraId="2C93704A" w14:textId="77777777" w:rsidR="00B9347F" w:rsidRPr="005951C2" w:rsidRDefault="00B9347F" w:rsidP="00480C18">
            <w:pPr>
              <w:rPr>
                <w:sz w:val="24"/>
                <w:szCs w:val="24"/>
              </w:rPr>
            </w:pPr>
          </w:p>
        </w:tc>
        <w:tc>
          <w:tcPr>
            <w:tcW w:w="3117" w:type="dxa"/>
            <w:vMerge/>
          </w:tcPr>
          <w:p w14:paraId="2F4787FF" w14:textId="77777777" w:rsidR="00B9347F" w:rsidRPr="005951C2" w:rsidRDefault="00B9347F" w:rsidP="00480C18">
            <w:pPr>
              <w:rPr>
                <w:sz w:val="24"/>
                <w:szCs w:val="24"/>
              </w:rPr>
            </w:pPr>
          </w:p>
        </w:tc>
      </w:tr>
    </w:tbl>
    <w:p w14:paraId="36FCD336" w14:textId="77777777" w:rsidR="00B9347F" w:rsidRDefault="00B9347F" w:rsidP="00B9347F">
      <w:pPr>
        <w:spacing w:after="0"/>
      </w:pPr>
    </w:p>
    <w:p w14:paraId="1C3F844E" w14:textId="77777777" w:rsidR="00B9347F" w:rsidRDefault="00B9347F" w:rsidP="00B9347F">
      <w:pPr>
        <w:spacing w:after="0"/>
      </w:pPr>
      <w:r>
        <w:t>• Coordinated with other stakeholders like BA, QA lead and Developers to understand BRD and implemented test case in project and review code with QA member.</w:t>
      </w:r>
    </w:p>
    <w:p w14:paraId="4BC354F7" w14:textId="77DD1DF1" w:rsidR="00B9347F" w:rsidRDefault="00B9347F" w:rsidP="00B9347F">
      <w:pPr>
        <w:spacing w:after="0"/>
      </w:pPr>
      <w:r>
        <w:t xml:space="preserve">• Worked in </w:t>
      </w:r>
      <w:r w:rsidR="003149AF">
        <w:t xml:space="preserve">an </w:t>
      </w:r>
      <w:r>
        <w:t>Agile environment that brings key performers working together in one location dedicated to one project until its completion.</w:t>
      </w:r>
    </w:p>
    <w:p w14:paraId="1F9F5D27" w14:textId="77777777" w:rsidR="00B9347F" w:rsidRDefault="00B9347F" w:rsidP="00B9347F">
      <w:pPr>
        <w:spacing w:after="0"/>
      </w:pPr>
      <w:r>
        <w:t>• Implemented Defect Reporting, Analyzing, Bug Tracking and Report and Graphs Generation using JIRA with Zephyr.</w:t>
      </w:r>
    </w:p>
    <w:p w14:paraId="3FC55757" w14:textId="77777777" w:rsidR="00B9347F" w:rsidRDefault="00B9347F" w:rsidP="00B9347F">
      <w:pPr>
        <w:spacing w:after="0"/>
      </w:pPr>
      <w:r>
        <w:t>• Developed and executed MySQL queries to verify the proper insertion, deletion and updates into the Oracle supporting tables and cubes.</w:t>
      </w:r>
    </w:p>
    <w:p w14:paraId="10B48AF6" w14:textId="77777777" w:rsidR="00B9347F" w:rsidRDefault="00B9347F" w:rsidP="00B9347F">
      <w:pPr>
        <w:spacing w:after="0"/>
      </w:pPr>
      <w:r>
        <w:t>• Analyzed business requirements, Software requirement specifications to create test plan and test cases for Manual and Automation testing using Selenium WebDriver, TestNG.</w:t>
      </w:r>
    </w:p>
    <w:p w14:paraId="7943B77C" w14:textId="77777777" w:rsidR="00B9347F" w:rsidRDefault="00B9347F" w:rsidP="00B9347F">
      <w:pPr>
        <w:spacing w:after="0"/>
      </w:pPr>
      <w:r>
        <w:t>• Developed automated scripts using Selenium Web Driver, TestNG in IntelliJ IDE to perform functional and regression testing for web-based applications.</w:t>
      </w:r>
    </w:p>
    <w:p w14:paraId="35E31220" w14:textId="77777777" w:rsidR="00B9347F" w:rsidRDefault="00B9347F" w:rsidP="00B9347F">
      <w:pPr>
        <w:spacing w:after="0"/>
      </w:pPr>
      <w:r>
        <w:t>• Responsible for implementation of Hybrid Test Automation Framework build using Selenium WebDriver, TestNG and Maven technologies under Java platform.</w:t>
      </w:r>
    </w:p>
    <w:p w14:paraId="633B15B0" w14:textId="77777777" w:rsidR="00B9347F" w:rsidRDefault="00B9347F" w:rsidP="00B9347F">
      <w:pPr>
        <w:spacing w:after="0"/>
      </w:pPr>
      <w:r>
        <w:t>• Created data-driven framework to get the test data from excels sheets and property file.</w:t>
      </w:r>
    </w:p>
    <w:p w14:paraId="6CBBE663" w14:textId="4196AB6A" w:rsidR="00B9347F" w:rsidRDefault="00B9347F" w:rsidP="00B9347F">
      <w:pPr>
        <w:spacing w:after="0"/>
      </w:pPr>
      <w:r>
        <w:t>• Involved in Cross</w:t>
      </w:r>
      <w:r w:rsidR="003149AF">
        <w:t>-</w:t>
      </w:r>
      <w:r>
        <w:t xml:space="preserve">Browser/ Platform testing using Selenium GRID. </w:t>
      </w:r>
    </w:p>
    <w:p w14:paraId="7F8261EA" w14:textId="77777777" w:rsidR="00B9347F" w:rsidRDefault="00B9347F" w:rsidP="00B9347F">
      <w:pPr>
        <w:spacing w:after="0"/>
      </w:pPr>
      <w:r>
        <w:t>• Implemented open source web test tool Selenium WebDriver for cross browser and cross platform web testing.</w:t>
      </w:r>
    </w:p>
    <w:p w14:paraId="47F35B3F" w14:textId="77777777" w:rsidR="00B9347F" w:rsidRDefault="00B9347F" w:rsidP="00B9347F">
      <w:pPr>
        <w:spacing w:after="0"/>
      </w:pPr>
      <w:r>
        <w:t>• Automated acceptance tests written in a Behavior-Driven Development (BDD) style using Cucumber.</w:t>
      </w:r>
    </w:p>
    <w:p w14:paraId="5E0068DC" w14:textId="77777777" w:rsidR="00B9347F" w:rsidRDefault="00B9347F" w:rsidP="00B9347F">
      <w:pPr>
        <w:spacing w:after="0"/>
      </w:pPr>
      <w:r>
        <w:t>• Executed the test plans on web and mobile (Apple &amp; Android) as per requirements using Appium tool.</w:t>
      </w:r>
    </w:p>
    <w:p w14:paraId="50C3AC1E" w14:textId="77777777" w:rsidR="00B9347F" w:rsidRDefault="00B9347F" w:rsidP="00B9347F">
      <w:pPr>
        <w:spacing w:after="0"/>
      </w:pPr>
      <w:r>
        <w:t>• Proficient in Testing Web Services like SOAP and REST API requests using Rest Assured and Postman.</w:t>
      </w:r>
    </w:p>
    <w:p w14:paraId="7DAEDFD3" w14:textId="77777777" w:rsidR="00B9347F" w:rsidRDefault="00B9347F" w:rsidP="00B9347F">
      <w:pPr>
        <w:spacing w:after="0"/>
      </w:pPr>
      <w:r>
        <w:t>• Worked with several different levels of users in UAT.</w:t>
      </w:r>
    </w:p>
    <w:p w14:paraId="38CD9531" w14:textId="77777777" w:rsidR="00B9347F" w:rsidRDefault="00B9347F" w:rsidP="00B9347F">
      <w:pPr>
        <w:spacing w:after="0"/>
      </w:pPr>
    </w:p>
    <w:p w14:paraId="41E1563D" w14:textId="77777777" w:rsidR="00B9347F" w:rsidRDefault="00B9347F" w:rsidP="00B9347F">
      <w:pPr>
        <w:spacing w:after="0"/>
      </w:pPr>
      <w:r w:rsidRPr="005951C2">
        <w:rPr>
          <w:b/>
        </w:rPr>
        <w:t>Environment:</w:t>
      </w:r>
      <w:r w:rsidRPr="005951C2">
        <w:t xml:space="preserve"> Selenium WebDriver, TestNG, IntelliJ IDE, Java, Cucumber, SQL, Selenium Grid, JIRA, GIT, Maven, MS Word, MS Excel, MS Visio, MS Project, XML, Postman, API, Restful, Appium, CSS.</w:t>
      </w:r>
    </w:p>
    <w:p w14:paraId="7CB6290A" w14:textId="77777777" w:rsidR="00B9347F" w:rsidRDefault="00B9347F" w:rsidP="00B9347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9347F" w14:paraId="71F04E22" w14:textId="77777777" w:rsidTr="00480C18">
        <w:tc>
          <w:tcPr>
            <w:tcW w:w="3116" w:type="dxa"/>
          </w:tcPr>
          <w:p w14:paraId="73515E63" w14:textId="77777777" w:rsidR="00B9347F" w:rsidRPr="005951C2" w:rsidRDefault="00B9347F" w:rsidP="00480C18">
            <w:pPr>
              <w:rPr>
                <w:b/>
                <w:sz w:val="24"/>
                <w:szCs w:val="24"/>
              </w:rPr>
            </w:pPr>
          </w:p>
        </w:tc>
        <w:tc>
          <w:tcPr>
            <w:tcW w:w="3117" w:type="dxa"/>
            <w:vMerge w:val="restart"/>
          </w:tcPr>
          <w:p w14:paraId="139F029D" w14:textId="77777777" w:rsidR="00B9347F" w:rsidRPr="005951C2" w:rsidRDefault="00B9347F" w:rsidP="00480C18">
            <w:pPr>
              <w:rPr>
                <w:b/>
                <w:sz w:val="24"/>
                <w:szCs w:val="24"/>
              </w:rPr>
            </w:pPr>
          </w:p>
          <w:p w14:paraId="5634043F" w14:textId="46B79C10" w:rsidR="00B9347F" w:rsidRPr="005951C2" w:rsidRDefault="00B9347F" w:rsidP="00480C18">
            <w:pPr>
              <w:jc w:val="center"/>
              <w:rPr>
                <w:b/>
                <w:sz w:val="24"/>
                <w:szCs w:val="24"/>
              </w:rPr>
            </w:pPr>
            <w:r w:rsidRPr="005951C2">
              <w:rPr>
                <w:b/>
                <w:sz w:val="24"/>
                <w:szCs w:val="24"/>
              </w:rPr>
              <w:t>Dec 2015 – Oct 2018</w:t>
            </w:r>
          </w:p>
        </w:tc>
        <w:tc>
          <w:tcPr>
            <w:tcW w:w="3117" w:type="dxa"/>
            <w:vMerge w:val="restart"/>
          </w:tcPr>
          <w:p w14:paraId="2493BC1B" w14:textId="77777777" w:rsidR="00B9347F" w:rsidRPr="005951C2" w:rsidRDefault="00B9347F" w:rsidP="00480C18">
            <w:pPr>
              <w:rPr>
                <w:b/>
                <w:sz w:val="24"/>
                <w:szCs w:val="24"/>
              </w:rPr>
            </w:pPr>
            <w:r w:rsidRPr="005951C2">
              <w:rPr>
                <w:b/>
                <w:sz w:val="24"/>
                <w:szCs w:val="24"/>
              </w:rPr>
              <w:t>Binary Quest Ltd.</w:t>
            </w:r>
          </w:p>
          <w:p w14:paraId="52A41BC5" w14:textId="77777777" w:rsidR="00B9347F" w:rsidRPr="005951C2" w:rsidRDefault="00B9347F" w:rsidP="00480C18">
            <w:pPr>
              <w:rPr>
                <w:b/>
                <w:sz w:val="24"/>
                <w:szCs w:val="24"/>
              </w:rPr>
            </w:pPr>
            <w:r w:rsidRPr="005951C2">
              <w:rPr>
                <w:b/>
                <w:sz w:val="24"/>
                <w:szCs w:val="24"/>
              </w:rPr>
              <w:t>Dhaka, Bangladesh</w:t>
            </w:r>
          </w:p>
          <w:p w14:paraId="7CCA24BC" w14:textId="77777777" w:rsidR="00B9347F" w:rsidRPr="005951C2" w:rsidRDefault="00B9347F" w:rsidP="00480C18">
            <w:pPr>
              <w:rPr>
                <w:b/>
                <w:sz w:val="24"/>
                <w:szCs w:val="24"/>
              </w:rPr>
            </w:pPr>
            <w:r w:rsidRPr="005951C2">
              <w:rPr>
                <w:b/>
                <w:sz w:val="24"/>
                <w:szCs w:val="24"/>
              </w:rPr>
              <w:t xml:space="preserve"> QA Test Engineer</w:t>
            </w:r>
          </w:p>
        </w:tc>
      </w:tr>
      <w:tr w:rsidR="00B9347F" w14:paraId="21C6640D" w14:textId="77777777" w:rsidTr="00480C18">
        <w:tc>
          <w:tcPr>
            <w:tcW w:w="3116" w:type="dxa"/>
          </w:tcPr>
          <w:p w14:paraId="2AF268B6" w14:textId="77777777" w:rsidR="00B9347F" w:rsidRPr="005951C2" w:rsidRDefault="00B9347F" w:rsidP="00480C18">
            <w:pPr>
              <w:rPr>
                <w:b/>
                <w:sz w:val="24"/>
                <w:szCs w:val="24"/>
              </w:rPr>
            </w:pPr>
          </w:p>
          <w:p w14:paraId="30A7D96C" w14:textId="77777777" w:rsidR="00B9347F" w:rsidRPr="005951C2" w:rsidRDefault="00B9347F" w:rsidP="00480C18">
            <w:pPr>
              <w:rPr>
                <w:b/>
                <w:sz w:val="24"/>
                <w:szCs w:val="24"/>
              </w:rPr>
            </w:pPr>
            <w:r w:rsidRPr="005951C2">
              <w:rPr>
                <w:b/>
                <w:sz w:val="24"/>
                <w:szCs w:val="24"/>
              </w:rPr>
              <w:t>Responsibilities:</w:t>
            </w:r>
          </w:p>
        </w:tc>
        <w:tc>
          <w:tcPr>
            <w:tcW w:w="3117" w:type="dxa"/>
            <w:vMerge/>
          </w:tcPr>
          <w:p w14:paraId="324CCCC4" w14:textId="77777777" w:rsidR="00B9347F" w:rsidRPr="005951C2" w:rsidRDefault="00B9347F" w:rsidP="00480C18">
            <w:pPr>
              <w:rPr>
                <w:b/>
                <w:sz w:val="24"/>
                <w:szCs w:val="24"/>
              </w:rPr>
            </w:pPr>
          </w:p>
        </w:tc>
        <w:tc>
          <w:tcPr>
            <w:tcW w:w="3117" w:type="dxa"/>
            <w:vMerge/>
          </w:tcPr>
          <w:p w14:paraId="47584E73" w14:textId="77777777" w:rsidR="00B9347F" w:rsidRPr="005951C2" w:rsidRDefault="00B9347F" w:rsidP="00480C18">
            <w:pPr>
              <w:rPr>
                <w:b/>
                <w:sz w:val="24"/>
                <w:szCs w:val="24"/>
              </w:rPr>
            </w:pPr>
          </w:p>
        </w:tc>
      </w:tr>
    </w:tbl>
    <w:p w14:paraId="52F90B22" w14:textId="77777777" w:rsidR="00B9347F" w:rsidRDefault="00B9347F" w:rsidP="00B9347F">
      <w:pPr>
        <w:spacing w:after="0"/>
      </w:pPr>
      <w:r>
        <w:t>• Involved in requirements analysis reviews and working sessions to understand the requirements and system design.</w:t>
      </w:r>
    </w:p>
    <w:p w14:paraId="372CEAF9" w14:textId="77777777" w:rsidR="00B9347F" w:rsidRDefault="00B9347F" w:rsidP="00B9347F">
      <w:pPr>
        <w:spacing w:after="0"/>
      </w:pPr>
      <w:r>
        <w:t>• Designed and documented Test plans and Use case specifications.</w:t>
      </w:r>
    </w:p>
    <w:p w14:paraId="513F2135" w14:textId="77777777" w:rsidR="00B9347F" w:rsidRDefault="00B9347F" w:rsidP="00B9347F">
      <w:pPr>
        <w:spacing w:after="0"/>
      </w:pPr>
      <w:r>
        <w:t>• Assisted QA Team in designing Test Scenarios and Test Cases.</w:t>
      </w:r>
    </w:p>
    <w:p w14:paraId="7DE9C46B" w14:textId="77777777" w:rsidR="00B9347F" w:rsidRDefault="00B9347F" w:rsidP="00B9347F">
      <w:pPr>
        <w:spacing w:after="0"/>
      </w:pPr>
      <w:r>
        <w:t>• Reviewed and verified bug tickets within JIRA with Zephyr.</w:t>
      </w:r>
    </w:p>
    <w:p w14:paraId="0C2138BB" w14:textId="77777777" w:rsidR="00B9347F" w:rsidRDefault="00B9347F" w:rsidP="00B9347F">
      <w:pPr>
        <w:spacing w:after="0"/>
      </w:pPr>
      <w:r>
        <w:t>• Created SQL queries to perform backend testing.</w:t>
      </w:r>
    </w:p>
    <w:p w14:paraId="718A1B26" w14:textId="602A15D2" w:rsidR="00B9347F" w:rsidRDefault="00B9347F" w:rsidP="00B9347F">
      <w:pPr>
        <w:spacing w:after="0"/>
      </w:pPr>
      <w:r>
        <w:t xml:space="preserve">• Prepared test scenarios and test cases in BDD format and developed automation test script for implementing </w:t>
      </w:r>
      <w:r w:rsidR="001F3F5B">
        <w:t>behavior</w:t>
      </w:r>
      <w:r>
        <w:t xml:space="preserve"> driven development BDD using cucumber, TestNG, Maven.</w:t>
      </w:r>
    </w:p>
    <w:p w14:paraId="5A406A01" w14:textId="77777777" w:rsidR="00B9347F" w:rsidRDefault="00B9347F" w:rsidP="00B9347F">
      <w:pPr>
        <w:spacing w:after="0"/>
      </w:pPr>
      <w:r>
        <w:t>• Involved in developing and executing automation Regression testing and System testing using Selenium.</w:t>
      </w:r>
    </w:p>
    <w:p w14:paraId="742F8319" w14:textId="77777777" w:rsidR="00B9347F" w:rsidRDefault="00B9347F" w:rsidP="00B9347F">
      <w:pPr>
        <w:spacing w:after="0"/>
      </w:pPr>
      <w:r>
        <w:t>• Created various data tables based on created templates for different states to execute batch files in Selenium.</w:t>
      </w:r>
    </w:p>
    <w:p w14:paraId="5DC55502" w14:textId="77777777" w:rsidR="00B9347F" w:rsidRDefault="00B9347F" w:rsidP="00B9347F">
      <w:pPr>
        <w:spacing w:after="0"/>
      </w:pPr>
      <w:r>
        <w:t>• Developed components for each transaction used in the test script or scenario by using Selenium.</w:t>
      </w:r>
    </w:p>
    <w:p w14:paraId="765B2289" w14:textId="77777777" w:rsidR="00B9347F" w:rsidRDefault="00B9347F" w:rsidP="00B9347F">
      <w:pPr>
        <w:spacing w:after="0"/>
      </w:pPr>
      <w:r>
        <w:t>• Involved in using Maven build tools to manage framework dependency jar files.</w:t>
      </w:r>
    </w:p>
    <w:p w14:paraId="2148E8CB" w14:textId="77777777" w:rsidR="00B9347F" w:rsidRDefault="00B9347F" w:rsidP="00B9347F">
      <w:pPr>
        <w:spacing w:after="0"/>
      </w:pPr>
      <w:r>
        <w:t>• Involved in API testing using Rest Assured and Postman</w:t>
      </w:r>
    </w:p>
    <w:p w14:paraId="05177384" w14:textId="08B6EECC" w:rsidR="00B9347F" w:rsidRDefault="00B9347F" w:rsidP="00B9347F">
      <w:pPr>
        <w:spacing w:after="0"/>
      </w:pPr>
      <w:r>
        <w:t xml:space="preserve">• Used GitHub as a source repository system to share code within the office as well as with the team </w:t>
      </w:r>
      <w:r w:rsidR="003149AF">
        <w:t>at</w:t>
      </w:r>
      <w:r>
        <w:t xml:space="preserve"> overseas.</w:t>
      </w:r>
    </w:p>
    <w:p w14:paraId="6FB7322B" w14:textId="0DF3D451" w:rsidR="00B9347F" w:rsidRDefault="00B9347F" w:rsidP="00B9347F">
      <w:pPr>
        <w:spacing w:after="0"/>
      </w:pPr>
      <w:r>
        <w:t xml:space="preserve">• Assigned the work to the team and conducted </w:t>
      </w:r>
      <w:r w:rsidR="003149AF">
        <w:t xml:space="preserve">the </w:t>
      </w:r>
      <w:r>
        <w:t xml:space="preserve">status meeting with </w:t>
      </w:r>
      <w:r w:rsidR="003149AF">
        <w:t xml:space="preserve">the </w:t>
      </w:r>
      <w:r>
        <w:t>team.</w:t>
      </w:r>
    </w:p>
    <w:p w14:paraId="620C83B2" w14:textId="77777777" w:rsidR="00B9347F" w:rsidRDefault="00B9347F" w:rsidP="00B9347F">
      <w:pPr>
        <w:spacing w:after="0"/>
      </w:pPr>
      <w:r>
        <w:t>• Prepared the status reports and conducted daily conference and status meetings.</w:t>
      </w:r>
    </w:p>
    <w:p w14:paraId="1525290C" w14:textId="77777777" w:rsidR="00B9347F" w:rsidRDefault="00B9347F" w:rsidP="00B9347F">
      <w:pPr>
        <w:spacing w:after="0"/>
      </w:pPr>
      <w:r>
        <w:t>• Managed the team and coordinate the team's daily activities with scheduled status meetings.</w:t>
      </w:r>
    </w:p>
    <w:p w14:paraId="4DA45B9E" w14:textId="77777777" w:rsidR="00B9347F" w:rsidRDefault="00B9347F" w:rsidP="00B9347F">
      <w:pPr>
        <w:spacing w:after="0"/>
      </w:pPr>
    </w:p>
    <w:p w14:paraId="355BA752" w14:textId="00183FF2" w:rsidR="00B9347F" w:rsidRDefault="00B9347F" w:rsidP="00B9347F">
      <w:pPr>
        <w:spacing w:after="0"/>
      </w:pPr>
      <w:r w:rsidRPr="005951C2">
        <w:t>Environment: Java, Selenium WebDriver, Cucumber, TestNG, GitHub, Maven, TestNG, JIRA. MS Word, MS Excel, MS Visio, MS Project, SQL,</w:t>
      </w:r>
    </w:p>
    <w:p w14:paraId="3D59E46E" w14:textId="3C9D2EAC" w:rsidR="00B9347F" w:rsidRDefault="00B9347F" w:rsidP="00B9347F">
      <w:pPr>
        <w:spacing w:after="0"/>
      </w:pPr>
    </w:p>
    <w:p w14:paraId="7514545F" w14:textId="27F5C330" w:rsidR="00B9347F" w:rsidRDefault="00B9347F" w:rsidP="00B9347F">
      <w:pPr>
        <w:spacing w:after="0"/>
      </w:pPr>
    </w:p>
    <w:p w14:paraId="1A4DD9E3" w14:textId="77777777" w:rsidR="00B9347F" w:rsidRDefault="00B9347F" w:rsidP="00B9347F">
      <w:pPr>
        <w:spacing w:after="0"/>
      </w:pPr>
    </w:p>
    <w:p w14:paraId="182ED659" w14:textId="77777777" w:rsidR="00B9347F" w:rsidRDefault="00B9347F" w:rsidP="00B9347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9347F" w14:paraId="145962B2" w14:textId="77777777" w:rsidTr="00480C18">
        <w:tc>
          <w:tcPr>
            <w:tcW w:w="3116" w:type="dxa"/>
          </w:tcPr>
          <w:p w14:paraId="57E1DAD7" w14:textId="77777777" w:rsidR="00B9347F" w:rsidRDefault="00B9347F" w:rsidP="00480C18"/>
        </w:tc>
        <w:tc>
          <w:tcPr>
            <w:tcW w:w="3117" w:type="dxa"/>
            <w:vMerge w:val="restart"/>
          </w:tcPr>
          <w:p w14:paraId="0E954107" w14:textId="77777777" w:rsidR="00B9347F" w:rsidRDefault="00B9347F" w:rsidP="00480C18">
            <w:pPr>
              <w:jc w:val="center"/>
              <w:rPr>
                <w:b/>
                <w:sz w:val="24"/>
                <w:szCs w:val="24"/>
              </w:rPr>
            </w:pPr>
          </w:p>
          <w:p w14:paraId="0EEC51A2" w14:textId="0B311DA9" w:rsidR="00B9347F" w:rsidRPr="005951C2" w:rsidRDefault="00B9347F" w:rsidP="00480C18">
            <w:pPr>
              <w:jc w:val="center"/>
              <w:rPr>
                <w:b/>
                <w:sz w:val="24"/>
                <w:szCs w:val="24"/>
              </w:rPr>
            </w:pPr>
            <w:r w:rsidRPr="005951C2">
              <w:rPr>
                <w:b/>
                <w:sz w:val="24"/>
                <w:szCs w:val="24"/>
              </w:rPr>
              <w:t>Jun 2014 – Oct 2015</w:t>
            </w:r>
          </w:p>
        </w:tc>
        <w:tc>
          <w:tcPr>
            <w:tcW w:w="3117" w:type="dxa"/>
            <w:vMerge w:val="restart"/>
          </w:tcPr>
          <w:p w14:paraId="1B046E26" w14:textId="77777777" w:rsidR="00B9347F" w:rsidRPr="005951C2" w:rsidRDefault="00B9347F" w:rsidP="00480C18">
            <w:pPr>
              <w:jc w:val="center"/>
              <w:rPr>
                <w:b/>
                <w:sz w:val="24"/>
                <w:szCs w:val="24"/>
              </w:rPr>
            </w:pPr>
            <w:r w:rsidRPr="005951C2">
              <w:rPr>
                <w:b/>
                <w:sz w:val="24"/>
                <w:szCs w:val="24"/>
              </w:rPr>
              <w:t>Codemen Solutions,</w:t>
            </w:r>
          </w:p>
          <w:p w14:paraId="1402676C" w14:textId="77777777" w:rsidR="00B9347F" w:rsidRPr="005951C2" w:rsidRDefault="00B9347F" w:rsidP="00480C18">
            <w:pPr>
              <w:jc w:val="center"/>
              <w:rPr>
                <w:b/>
                <w:sz w:val="24"/>
                <w:szCs w:val="24"/>
              </w:rPr>
            </w:pPr>
            <w:r w:rsidRPr="005951C2">
              <w:rPr>
                <w:b/>
                <w:sz w:val="24"/>
                <w:szCs w:val="24"/>
              </w:rPr>
              <w:t>Dhaka, Bangladesh</w:t>
            </w:r>
          </w:p>
          <w:p w14:paraId="3B4655E1" w14:textId="77777777" w:rsidR="00B9347F" w:rsidRPr="005951C2" w:rsidRDefault="00B9347F" w:rsidP="00480C18">
            <w:pPr>
              <w:jc w:val="center"/>
              <w:rPr>
                <w:b/>
                <w:sz w:val="24"/>
                <w:szCs w:val="24"/>
              </w:rPr>
            </w:pPr>
            <w:r w:rsidRPr="005951C2">
              <w:rPr>
                <w:b/>
                <w:sz w:val="24"/>
                <w:szCs w:val="24"/>
              </w:rPr>
              <w:t>QA Tester</w:t>
            </w:r>
          </w:p>
        </w:tc>
      </w:tr>
      <w:tr w:rsidR="00B9347F" w14:paraId="39C20B4D" w14:textId="77777777" w:rsidTr="00480C18">
        <w:tc>
          <w:tcPr>
            <w:tcW w:w="3116" w:type="dxa"/>
          </w:tcPr>
          <w:p w14:paraId="442C04DB" w14:textId="77777777" w:rsidR="00B9347F" w:rsidRPr="005951C2" w:rsidRDefault="00B9347F" w:rsidP="00480C18">
            <w:pPr>
              <w:rPr>
                <w:b/>
                <w:sz w:val="24"/>
                <w:szCs w:val="24"/>
              </w:rPr>
            </w:pPr>
            <w:r w:rsidRPr="005951C2">
              <w:rPr>
                <w:b/>
                <w:sz w:val="24"/>
                <w:szCs w:val="24"/>
              </w:rPr>
              <w:t>Responsibilities:</w:t>
            </w:r>
          </w:p>
        </w:tc>
        <w:tc>
          <w:tcPr>
            <w:tcW w:w="3117" w:type="dxa"/>
            <w:vMerge/>
          </w:tcPr>
          <w:p w14:paraId="67C31641" w14:textId="77777777" w:rsidR="00B9347F" w:rsidRDefault="00B9347F" w:rsidP="00480C18"/>
        </w:tc>
        <w:tc>
          <w:tcPr>
            <w:tcW w:w="3117" w:type="dxa"/>
            <w:vMerge/>
          </w:tcPr>
          <w:p w14:paraId="4239AD81" w14:textId="77777777" w:rsidR="00B9347F" w:rsidRDefault="00B9347F" w:rsidP="00480C18"/>
        </w:tc>
      </w:tr>
    </w:tbl>
    <w:p w14:paraId="64384FDA" w14:textId="77777777" w:rsidR="00B9347F" w:rsidRDefault="00B9347F" w:rsidP="00B9347F">
      <w:pPr>
        <w:spacing w:after="0"/>
      </w:pPr>
      <w:r>
        <w:t>• Analyzed business requirements and functional documents, created the test strategy document that define the test environment, phases of testing, entrance and exit criteria into different phases of testing and resources required to conduct the effort.</w:t>
      </w:r>
    </w:p>
    <w:p w14:paraId="5F5C57F4" w14:textId="77777777" w:rsidR="00B9347F" w:rsidRDefault="00B9347F" w:rsidP="00B9347F">
      <w:pPr>
        <w:spacing w:after="0"/>
      </w:pPr>
      <w:r>
        <w:t>• Followed Scrum process to implement Agile Software development method.</w:t>
      </w:r>
    </w:p>
    <w:p w14:paraId="74A70BD8" w14:textId="77777777" w:rsidR="00B9347F" w:rsidRDefault="00B9347F" w:rsidP="00B9347F">
      <w:pPr>
        <w:spacing w:after="0"/>
      </w:pPr>
      <w:r>
        <w:t>• Efficiently managed and reported defects using JIRA.</w:t>
      </w:r>
    </w:p>
    <w:p w14:paraId="477E665D" w14:textId="77777777" w:rsidR="00B9347F" w:rsidRDefault="00B9347F" w:rsidP="00B9347F">
      <w:pPr>
        <w:spacing w:after="0"/>
      </w:pPr>
      <w:r>
        <w:t>• Worked on tracking tool HP ALM to track the customer requirements, design test cases and execute the test cases and to log the defects.</w:t>
      </w:r>
    </w:p>
    <w:p w14:paraId="5729D23A" w14:textId="77777777" w:rsidR="00B9347F" w:rsidRDefault="00B9347F" w:rsidP="00B9347F">
      <w:pPr>
        <w:spacing w:after="0"/>
      </w:pPr>
      <w:r>
        <w:t>• Involved in writing SQL queries for backend testing.</w:t>
      </w:r>
    </w:p>
    <w:p w14:paraId="7A72F01B" w14:textId="77777777" w:rsidR="00B9347F" w:rsidRDefault="00B9347F" w:rsidP="00B9347F">
      <w:pPr>
        <w:spacing w:after="0"/>
      </w:pPr>
      <w:r>
        <w:t>• Setup and Configured the testing environment with Eclipse, TestNG, Selenium and Selenium Java client driver.</w:t>
      </w:r>
    </w:p>
    <w:p w14:paraId="2672315F" w14:textId="77777777" w:rsidR="00B9347F" w:rsidRDefault="00B9347F" w:rsidP="00B9347F">
      <w:pPr>
        <w:spacing w:after="0"/>
      </w:pPr>
      <w:r>
        <w:t>• Written and executed Selenium tests for automation testing of the web application using Selenium.</w:t>
      </w:r>
    </w:p>
    <w:p w14:paraId="33D156FA" w14:textId="4B797415" w:rsidR="00B9347F" w:rsidRDefault="00B9347F" w:rsidP="00B9347F">
      <w:r>
        <w:t>• Implemented Page Objects, Data</w:t>
      </w:r>
      <w:r w:rsidR="003149AF">
        <w:t>-</w:t>
      </w:r>
      <w:r>
        <w:t>Driven, Keyword Driven, Hybrid automation frameworks using Selenium.</w:t>
      </w:r>
    </w:p>
    <w:sectPr w:rsidR="00B9347F" w:rsidSect="00B9347F">
      <w:headerReference w:type="default" r:id="rId7"/>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2126C" w14:textId="77777777" w:rsidR="00C90DB1" w:rsidRDefault="00C90DB1" w:rsidP="00B9347F">
      <w:pPr>
        <w:spacing w:after="0" w:line="240" w:lineRule="auto"/>
      </w:pPr>
      <w:r>
        <w:separator/>
      </w:r>
    </w:p>
  </w:endnote>
  <w:endnote w:type="continuationSeparator" w:id="0">
    <w:p w14:paraId="3BDEA6BA" w14:textId="77777777" w:rsidR="00C90DB1" w:rsidRDefault="00C90DB1" w:rsidP="00B93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88892" w14:textId="77777777" w:rsidR="00C90DB1" w:rsidRDefault="00C90DB1" w:rsidP="00B9347F">
      <w:pPr>
        <w:spacing w:after="0" w:line="240" w:lineRule="auto"/>
      </w:pPr>
      <w:r>
        <w:separator/>
      </w:r>
    </w:p>
  </w:footnote>
  <w:footnote w:type="continuationSeparator" w:id="0">
    <w:p w14:paraId="1AEBB8F0" w14:textId="77777777" w:rsidR="00C90DB1" w:rsidRDefault="00C90DB1" w:rsidP="00B93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2769"/>
      <w:gridCol w:w="3816"/>
    </w:tblGrid>
    <w:tr w:rsidR="00B9347F" w:rsidRPr="001555C7" w14:paraId="44265F1E" w14:textId="77777777" w:rsidTr="00480C18">
      <w:trPr>
        <w:trHeight w:val="1193"/>
        <w:jc w:val="center"/>
      </w:trPr>
      <w:tc>
        <w:tcPr>
          <w:tcW w:w="2769" w:type="dxa"/>
          <w:shd w:val="clear" w:color="auto" w:fill="auto"/>
        </w:tcPr>
        <w:p w14:paraId="708AC2B2" w14:textId="77777777" w:rsidR="00B9347F" w:rsidRPr="001555C7" w:rsidRDefault="00B9347F" w:rsidP="00B9347F">
          <w:pPr>
            <w:spacing w:after="0" w:line="276" w:lineRule="auto"/>
            <w:jc w:val="center"/>
          </w:pPr>
          <w:bookmarkStart w:id="5" w:name="_Hlk74951370"/>
          <w:r w:rsidRPr="00482E07">
            <w:rPr>
              <w:noProof/>
            </w:rPr>
            <w:drawing>
              <wp:inline distT="0" distB="0" distL="0" distR="0" wp14:anchorId="0F1BD599" wp14:editId="39DDFDF0">
                <wp:extent cx="1581150" cy="10382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8699" t="28194" r="14250" b="12320"/>
                        <a:stretch>
                          <a:fillRect/>
                        </a:stretch>
                      </pic:blipFill>
                      <pic:spPr bwMode="auto">
                        <a:xfrm>
                          <a:off x="0" y="0"/>
                          <a:ext cx="1581150" cy="1038225"/>
                        </a:xfrm>
                        <a:prstGeom prst="rect">
                          <a:avLst/>
                        </a:prstGeom>
                        <a:noFill/>
                        <a:ln>
                          <a:noFill/>
                        </a:ln>
                      </pic:spPr>
                    </pic:pic>
                  </a:graphicData>
                </a:graphic>
              </wp:inline>
            </w:drawing>
          </w:r>
        </w:p>
      </w:tc>
      <w:tc>
        <w:tcPr>
          <w:tcW w:w="3816" w:type="dxa"/>
          <w:shd w:val="clear" w:color="auto" w:fill="auto"/>
        </w:tcPr>
        <w:p w14:paraId="165C2A51" w14:textId="77777777" w:rsidR="00B9347F" w:rsidRPr="001555C7" w:rsidRDefault="00B9347F" w:rsidP="00B9347F">
          <w:pPr>
            <w:pStyle w:val="Header"/>
            <w:rPr>
              <w:rFonts w:cs="Calibri"/>
              <w:b/>
              <w:color w:val="1D1C1D"/>
              <w:sz w:val="32"/>
              <w:szCs w:val="32"/>
              <w:shd w:val="clear" w:color="auto" w:fill="F8F8F8"/>
            </w:rPr>
          </w:pPr>
        </w:p>
        <w:p w14:paraId="68D01E72" w14:textId="77777777" w:rsidR="00B9347F" w:rsidRPr="001555C7" w:rsidRDefault="00B9347F" w:rsidP="00B9347F">
          <w:pPr>
            <w:pStyle w:val="Header"/>
            <w:rPr>
              <w:rFonts w:cs="Calibri"/>
              <w:color w:val="1D1C1D"/>
              <w:sz w:val="32"/>
              <w:szCs w:val="32"/>
            </w:rPr>
          </w:pPr>
          <w:r w:rsidRPr="001555C7">
            <w:rPr>
              <w:rFonts w:cs="Calibri"/>
              <w:b/>
              <w:color w:val="1D1C1D"/>
              <w:sz w:val="32"/>
              <w:szCs w:val="32"/>
              <w:shd w:val="clear" w:color="auto" w:fill="F8F8F8"/>
            </w:rPr>
            <w:t>Global iTech Solutions Inc.</w:t>
          </w:r>
        </w:p>
        <w:p w14:paraId="132CDE06" w14:textId="77777777" w:rsidR="00B9347F" w:rsidRPr="001555C7" w:rsidRDefault="00B9347F" w:rsidP="00B9347F">
          <w:pPr>
            <w:pStyle w:val="Header"/>
            <w:jc w:val="center"/>
            <w:rPr>
              <w:rFonts w:cs="Calibri"/>
              <w:color w:val="1D1C1D"/>
              <w:sz w:val="24"/>
              <w:szCs w:val="24"/>
              <w:shd w:val="clear" w:color="auto" w:fill="F8F8F8"/>
            </w:rPr>
          </w:pPr>
          <w:r w:rsidRPr="001555C7">
            <w:rPr>
              <w:rFonts w:cs="Calibri"/>
              <w:color w:val="1D1C1D"/>
              <w:sz w:val="24"/>
              <w:szCs w:val="24"/>
              <w:shd w:val="clear" w:color="auto" w:fill="F8F8F8"/>
            </w:rPr>
            <w:t>Address: 8905 202nd Street,</w:t>
          </w:r>
        </w:p>
        <w:p w14:paraId="3B4E4128" w14:textId="77777777" w:rsidR="00B9347F" w:rsidRPr="001555C7" w:rsidRDefault="00B9347F" w:rsidP="00B9347F">
          <w:pPr>
            <w:spacing w:after="0" w:line="240" w:lineRule="auto"/>
            <w:jc w:val="center"/>
            <w:rPr>
              <w:rFonts w:cs="Calibri"/>
              <w:color w:val="1D1C1D"/>
              <w:sz w:val="24"/>
              <w:szCs w:val="24"/>
              <w:shd w:val="clear" w:color="auto" w:fill="F8F8F8"/>
            </w:rPr>
          </w:pPr>
          <w:r w:rsidRPr="001555C7">
            <w:rPr>
              <w:rFonts w:cs="Calibri"/>
              <w:color w:val="1D1C1D"/>
              <w:sz w:val="24"/>
              <w:szCs w:val="24"/>
              <w:shd w:val="clear" w:color="auto" w:fill="F8F8F8"/>
            </w:rPr>
            <w:t>Hollis, NY-11423.</w:t>
          </w:r>
        </w:p>
      </w:tc>
    </w:tr>
    <w:bookmarkEnd w:id="5"/>
  </w:tbl>
  <w:p w14:paraId="69357AFF" w14:textId="77777777" w:rsidR="00B9347F" w:rsidRDefault="00B93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3E034D"/>
    <w:multiLevelType w:val="hybridMultilevel"/>
    <w:tmpl w:val="8AE88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DQDIjMDIxMzCyUdpeDU4uLM/DyQAqNaAMNUKF4sAAAA"/>
  </w:docVars>
  <w:rsids>
    <w:rsidRoot w:val="00B9347F"/>
    <w:rsid w:val="000E7C2E"/>
    <w:rsid w:val="001F3F5B"/>
    <w:rsid w:val="001F48E3"/>
    <w:rsid w:val="003149AF"/>
    <w:rsid w:val="007C1F47"/>
    <w:rsid w:val="007F6936"/>
    <w:rsid w:val="00B9347F"/>
    <w:rsid w:val="00C90DB1"/>
    <w:rsid w:val="00CB375E"/>
    <w:rsid w:val="00EE7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C212C"/>
  <w15:chartTrackingRefBased/>
  <w15:docId w15:val="{4D6C11E2-04B9-438A-A689-C0FD04F73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934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47F"/>
    <w:pPr>
      <w:ind w:left="720"/>
      <w:contextualSpacing/>
    </w:pPr>
  </w:style>
  <w:style w:type="table" w:styleId="TableGrid">
    <w:name w:val="Table Grid"/>
    <w:basedOn w:val="TableNormal"/>
    <w:uiPriority w:val="39"/>
    <w:rsid w:val="00B9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47F"/>
  </w:style>
  <w:style w:type="paragraph" w:styleId="Footer">
    <w:name w:val="footer"/>
    <w:basedOn w:val="Normal"/>
    <w:link w:val="FooterChar"/>
    <w:uiPriority w:val="99"/>
    <w:unhideWhenUsed/>
    <w:rsid w:val="00B93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hbubur Rahman</dc:creator>
  <cp:keywords>Resume</cp:keywords>
  <dc:description/>
  <cp:lastModifiedBy>Md. Mahbubur Rahman</cp:lastModifiedBy>
  <cp:revision>2</cp:revision>
  <dcterms:created xsi:type="dcterms:W3CDTF">2021-06-22T12:17:00Z</dcterms:created>
  <dcterms:modified xsi:type="dcterms:W3CDTF">2021-06-22T12:17:00Z</dcterms:modified>
</cp:coreProperties>
</file>